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463191" w14:textId="133A8AAF" w:rsidR="00E7003F" w:rsidRDefault="00B51536">
      <w:r>
        <w:t>Подобные слагаемые:</w:t>
      </w:r>
    </w:p>
    <w:p w14:paraId="47E71EDC" w14:textId="1A4EFC55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669DEC5A" wp14:editId="538116A8">
            <wp:extent cx="990600" cy="190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FF6D" w14:textId="0D0F3744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3F8525DC" wp14:editId="720A37E5">
            <wp:extent cx="1657350" cy="1809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7F4E9" w14:textId="37A48E17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0FF63D03" wp14:editId="748F4705">
            <wp:extent cx="1524000" cy="2095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EB30" w14:textId="24471F2E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5B815266" wp14:editId="0B42FF41">
            <wp:extent cx="1590675" cy="2286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F4E3" w14:textId="6A2C5454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54A36F5F" wp14:editId="1CF47B56">
            <wp:extent cx="1457325" cy="1714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FC4C" w14:textId="7BC842F2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75230A25" wp14:editId="5C491C1C">
            <wp:extent cx="1581150" cy="1905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49E1" w14:textId="15143307" w:rsidR="00B51536" w:rsidRDefault="00B51536" w:rsidP="00B51536">
      <w:pPr>
        <w:pStyle w:val="a3"/>
        <w:numPr>
          <w:ilvl w:val="0"/>
          <w:numId w:val="1"/>
        </w:numPr>
      </w:pPr>
      <w:r w:rsidRPr="00B51536">
        <w:drawing>
          <wp:inline distT="0" distB="0" distL="0" distR="0" wp14:anchorId="1A9C1FFB" wp14:editId="72839335">
            <wp:extent cx="1876425" cy="3143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56FA" w14:textId="333276FE" w:rsidR="009B0803" w:rsidRDefault="009B0803" w:rsidP="009B0803">
      <w:r>
        <w:t>Разложение не множители:</w:t>
      </w:r>
    </w:p>
    <w:p w14:paraId="320BB768" w14:textId="315AC15B" w:rsidR="009B0803" w:rsidRDefault="00244F0C" w:rsidP="00244F0C">
      <w:pPr>
        <w:pStyle w:val="a3"/>
        <w:numPr>
          <w:ilvl w:val="0"/>
          <w:numId w:val="2"/>
        </w:numPr>
      </w:pPr>
      <w:r w:rsidRPr="00244F0C">
        <w:drawing>
          <wp:inline distT="0" distB="0" distL="0" distR="0" wp14:anchorId="16320AE0" wp14:editId="18D7FEE8">
            <wp:extent cx="523875" cy="2857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886F2" w14:textId="52CEC03C" w:rsidR="00244F0C" w:rsidRDefault="007856F2" w:rsidP="007856F2">
      <w:pPr>
        <w:pStyle w:val="a3"/>
        <w:numPr>
          <w:ilvl w:val="0"/>
          <w:numId w:val="2"/>
        </w:numPr>
      </w:pPr>
      <w:r w:rsidRPr="007856F2">
        <w:drawing>
          <wp:inline distT="0" distB="0" distL="0" distR="0" wp14:anchorId="0AF1B2A3" wp14:editId="755ED999">
            <wp:extent cx="523875" cy="31432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1AF29" w14:textId="6D2BFE31" w:rsidR="007856F2" w:rsidRDefault="007856F2" w:rsidP="007856F2">
      <w:pPr>
        <w:pStyle w:val="a3"/>
        <w:numPr>
          <w:ilvl w:val="0"/>
          <w:numId w:val="2"/>
        </w:numPr>
      </w:pPr>
      <w:r w:rsidRPr="007856F2">
        <w:drawing>
          <wp:inline distT="0" distB="0" distL="0" distR="0" wp14:anchorId="6C847A5B" wp14:editId="3156E215">
            <wp:extent cx="561975" cy="3238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9157" w14:textId="34CF0A80" w:rsidR="007856F2" w:rsidRDefault="007856F2" w:rsidP="007856F2">
      <w:pPr>
        <w:pStyle w:val="a3"/>
        <w:numPr>
          <w:ilvl w:val="0"/>
          <w:numId w:val="2"/>
        </w:numPr>
      </w:pPr>
      <w:r w:rsidRPr="007856F2">
        <w:drawing>
          <wp:inline distT="0" distB="0" distL="0" distR="0" wp14:anchorId="46FE5756" wp14:editId="26696832">
            <wp:extent cx="571500" cy="314325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29D28" w14:textId="279A5437" w:rsidR="007856F2" w:rsidRDefault="007856F2" w:rsidP="007856F2">
      <w:pPr>
        <w:pStyle w:val="a3"/>
        <w:numPr>
          <w:ilvl w:val="0"/>
          <w:numId w:val="2"/>
        </w:numPr>
      </w:pPr>
      <w:r w:rsidRPr="007856F2">
        <w:drawing>
          <wp:inline distT="0" distB="0" distL="0" distR="0" wp14:anchorId="5E24686C" wp14:editId="35C6D306">
            <wp:extent cx="904875" cy="533400"/>
            <wp:effectExtent l="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7CF2" w14:textId="0F92A4DA" w:rsidR="007856F2" w:rsidRDefault="007856F2" w:rsidP="007856F2">
      <w:pPr>
        <w:pStyle w:val="a3"/>
        <w:numPr>
          <w:ilvl w:val="0"/>
          <w:numId w:val="2"/>
        </w:numPr>
      </w:pPr>
      <w:r w:rsidRPr="007856F2">
        <w:drawing>
          <wp:inline distT="0" distB="0" distL="0" distR="0" wp14:anchorId="7E4B22E8" wp14:editId="2387108D">
            <wp:extent cx="819150" cy="2762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AF872" w14:textId="0FBBA01E" w:rsidR="007856F2" w:rsidRPr="00B51536" w:rsidRDefault="0088141F" w:rsidP="0088141F">
      <w:pPr>
        <w:pStyle w:val="a3"/>
        <w:numPr>
          <w:ilvl w:val="0"/>
          <w:numId w:val="2"/>
        </w:numPr>
      </w:pPr>
      <w:r w:rsidRPr="0088141F">
        <w:drawing>
          <wp:inline distT="0" distB="0" distL="0" distR="0" wp14:anchorId="2BFA52FA" wp14:editId="3D4DFD83">
            <wp:extent cx="619125" cy="25717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856F2" w:rsidRPr="00B515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DA7D8D"/>
    <w:multiLevelType w:val="hybridMultilevel"/>
    <w:tmpl w:val="0874CE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104BD"/>
    <w:multiLevelType w:val="hybridMultilevel"/>
    <w:tmpl w:val="7DBC38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MDWyMDQzNDE3NjZW0lEKTi0uzszPAykwrAUAxqlpHiwAAAA="/>
  </w:docVars>
  <w:rsids>
    <w:rsidRoot w:val="00E7003F"/>
    <w:rsid w:val="00244F0C"/>
    <w:rsid w:val="007856F2"/>
    <w:rsid w:val="0088141F"/>
    <w:rsid w:val="009B0803"/>
    <w:rsid w:val="00B51536"/>
    <w:rsid w:val="00E70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3ECF8"/>
  <w15:chartTrackingRefBased/>
  <w15:docId w15:val="{43318518-7202-498E-905F-C111474D6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15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4T18:21:00Z</dcterms:created>
  <dcterms:modified xsi:type="dcterms:W3CDTF">2018-12-14T18:32:00Z</dcterms:modified>
</cp:coreProperties>
</file>